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10_๑</w:t>
      </w:r>
      <w:r>
        <w:t xml:space="preserve"> </w:t>
      </w:r>
      <w:r>
        <w:t xml:space="preserve">ท่าทางประกอบเพลง</w:t>
      </w:r>
      <w:r>
        <w:t xml:space="preserve"> </w:t>
      </w:r>
      <w:r>
        <w:t xml:space="preserve">(1)</w:t>
      </w:r>
      <w:r>
        <w:t xml:space="preserve"> </w:t>
      </w:r>
      <w:r>
        <w:t xml:space="preserve">25</w:t>
      </w:r>
      <w:r>
        <w:t xml:space="preserve"> </w:t>
      </w:r>
      <w:r>
        <w:t xml:space="preserve">ก.พ.</w:t>
      </w:r>
      <w:r>
        <w:t xml:space="preserve"> </w:t>
      </w:r>
      <w:r>
        <w:t xml:space="preserve">65</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คุณครูที่อยู่ปลายทางและนักเรียนที่อยู่ปลายทางที่น่ารักทุกคนนะครับ สำหรับวันนี้ครับ รายวิชาศิลปะสาระดนตรีนาฏศิลป์ชั้นประถมศึกษาปีที่ 6 กับคุณครูปิยะณัฐหนูรัตน์ หรือครูเบสนั่นเองครับ และ คุณครูจันทิมาอนุกูลหรือว่าครูตั๊กค่ะ ครับคุณครูแต่ครับ สำหรับวันนี้ครับนักเรียนปลายทางของเราครับจะได้เรียนรู้ในเรื่องของอะไรครับ ข่าววันนี้นะคะเด็กๆจะได้รู้ในเรื่องของท่าทางประกอบเองค่ะ ใช่แล้วครับ วันนี้ครับนักเรียนปลายทางเรานะครับก็ได้ เรียนรู้ในเรื่องของท่าทางประกอบเพลง แต่ก่อนอื่นเลยครับนักเรียนครับจะต้องมาทราบถึงจุดประสงค์การเรียนรู้กันก่อน นะครับ สำหรับจุดประสงค์การเรียนรู้นะครับวันนี้มีอยู่ 3 ข้อ ครับมาดูข้อที่ 1 ไปเลยครับ สำหรับข้อที่ 1 ครับครูแตกครับนักเรียนนะครับสามารถบอกความหมายของบทเพลง พระราชนิพนธ์ได้ 2 ค่ะ นักเรียนฝึกปฏิบัติร้องเพลงพระราชนิพนธ์ค่ะครับและข้อสุดท้ายครับนักเรียนตระหนัก คุณค่าทางดนตรีนั่นเองครับ เป็นอย่างไรกันบ้างครับนักเรียนครับสำหรับจุดประสงค์ทั้ง 3 ข้อนี้ ไม่ยากเกินความสามารถของนักเรียนใช่ไหมครับ นักเรียนจะมองว่าชื่อเรื่องคือท่าทางประกอบเพลงแต่ทำไมถึงจะต้องมาเรียน เพลงพระราชนิพนธ์ใช่ไหมครับวันนี้ครับเราจะใช้บทเพลงพระราชนิพนธ์นี่แหละครับ มาแสดงท่าทางประกอบเพลงเพราะฉะนั้นเราจึงจะต้องมา ฝึกร้องบทเพลงพระราชนิพนธ์กันก่อนครับนักเรียนครับ เอาล่ะครับนักเรียนครับ ต่อมาครับน้องเรียนครับวันนี้ครับคุณครูมี วีดิทัศน์นะครับบทเพลงพระราชนิพนธ์ ยามเย็น นะครับอีกครั้งนะครับวันนี้คุณครูมีนะครับบทเพลงพระราชนิพนธ์ นะครับชื่อเพลงว่ายามเย็นนะครับมาให้นักเรียนปลายทาง คุณครูนะครับได้ฟังได้ชมนะครับแต่คุณครูมีคำถามครับนักเรียนครับ คุณครูมีคำถามสำหรับคำถามนะครับ นักเรียนแปลความหมาย ของบทเพลงได้ว่าอย่างไร นะครับ คลังนะครับหลังจากที่นักเรียนได้รับชมวีดีทัศน์จบเรียบร้อยแล้วนะครับนักเรียนไปทางของคุณครูก็จะต้องตอบเลยว่า นักเรียนแปลความหมายของบทเพลงได้ว่าอย่างไร ค่ะ เข้าใจไหมครับนักเรียนครับเอาล่ะครับนั่งเล่นครับเพราะฉะนั้นเดี๋ยวเราไปรับชมวีดีทัศน์กันดีกว่าครับ ขอให้นักเรียน นั่งหลังตรงครับเราไปรับชมวีดีทัศน์กันเลยครับ ค่ะ แดดร้อนๆ ทินกรจะกลับ หรือมี Car พอเซ็นทรัลพระรามช่างงามตา อัมพร แดดร้อนๆ เมื่อทินกรจะลาโลกไปไกลยามนี้จำต้องพรากจากดวงใจ ไกลแสนไกลสุดห่วงยอดดวงตา แต่ก่อนเคยคลอเคลียกัน ทุกวันคืนรื่นอุราต้องอยู่ เดี่ยวเปลี่ยววิญญาณ เหมือนดังนภาไร้ทินกรแดดร้อนร้อนเมื่อทินกรจะลาโลกไป ไกล ความรักเราคง อยู่คู่กันไปในหัวใจคงอยู่คู่เชยชมแดดร้อนๆ หมู่มวล ภมรบินลอยล่องตามลม รอเขาพฤกษาชาติชื่นเชยชม ชมสมตามอารมณ์ ลองเลยไป ลิ่วลมโชยกลิ่นพันธุ์ไม้โปรย ร่วงห่วงอาลัยยามสายัณห์พลันพรากจากดวงใจ คอยแสงทองวันใหม่กลับคืนมา แต่ก่อนเคยคลอเคลียกันทุกวันขึ้นชื่ออุรา ต้องอยู่เดียวเปลี่ยววิญญาเหมือนดั่งนภาและที่มาก่อน ยามเย็นจบยามนี้เป็นเวลาสุดอาวรณ์ยามไร้ความสว่างห่างทินกร ยามรักจำ จรจากกันไป ขอบคุณค่ะสื่อวีดีทัศน์นะคะที่ใช้เพื่อการศึกษาค่ะเพลงพระราชนิพนธ์ กินค่ะ ดอยพระบาท สมเด็จราคาพระพรหมชนะการที่ 11 มหาภูมิพลอดุลยเดชมหาราชขับร้องโดยคุณชนิดา เผยแพร่โดยนะคะ Studio 9 Cover ค่ะ ครับเป็นอย่างไรกันบ้างครับนักเรียนครับสำหรับบทเพลงพระราชนิพนธ์ ยามเย็นที่นักเรียนได้รับฟังไปเมื่อสักครู่นี้ไพเราะมากๆเลยใช่ไหมครับเอาล่ะครับนักเรียนครับ เรียน ยังคง ยังจำคำถามของคุณครูได้หรือเปล่าว่าหลังจากที่นักเรียนรับชมบทเพลงพระราชนิพนธ์ โอนไปแล้วนะครับนักเรียนแปลความหมาย ของบทเพลงได้ว่าอย่างไร เอาล่ะครับนักเรียนครับเดี๋ยวนี้ครับคุณครูจะให้เวลาสักครู่ นะครับให้โรงเรียนปรึกษากับเพื่อนที่นั่งข้างๆนะครับแต่มีข้อแม้นะครับ ว่าเราจะไม่เสียงดังนะครับนักเรียนครับเดี๋ยวคุณครูให้เวลา รายการช่วยกันคิดครับ หมดเวลาแล้วครับนักเรียนครับในการที่ช่วยกันคิดหาความหมายของบทเพลง พระราชนิพนธ์ยามเย็นครับเอาล่ะครับนักเรียนครับเดี๋ยวเรามาฟังความหมาย จากคุณครูตากันบ้างครับว่าจะเหมือนกับที่นักเรียนคิดหรือเปล่าเรามาฟังกันครับ ความหมายนะคะของบทเพลงนี้นะคะก็จะกล่าวถึงค่ะการที่คนนะคะรักนะคะจากไปไกลค่ะ แต่ก็ยังความคิดถึงและความรู้สึกดีๆที่มีต่อกันค่ะแม้ยามจะต้องห่างไกล โดยย้ำเตือนให้รับความเป็นจริงนะคะมีการปรับตัวนะคะ ให้ได้กลับ ความเปลี่ยนแปลงค่ะโดยเปรียบเปรยคนรักนะคะเป็นดังดวงอาทิตย์ กำลังจะรับ ป๋าจัดไปค่ะครับเป็นอย่างไรบ้างครับนักเรียนปลายทางครับเหมือนหรือตรงกับ เรียนหรือเปล่า คุณครูชื่อว่าครูจะเหมือนกับนักเรียนไม่มากก็น้อยครับตบมือให้กับนักเรียนมปลายทางแล้วครับกูแตกครับ เยี่ยมเลยครับ เอาล่ะครับนักเรียนครับหลังจากนี้นะครับเราจะมาฝึกร้องเพลงแต่ก่อนที่เราจะฝึกร้องเพลง คุณครูอยากได้นักเรียนนั้นมาอ่านเนื้อเพลงกันก่อน นะครับสำหรับการอ่านเนื้อเพลง นะครับคุณครูอยากจะให้นักเรียน ครับ สังเกตคำควบกล้ำ และตัวสะกดนะครับและอ่านออกเสียงของแต่ละคำ ให้ชัดเจน อ่านไปพร้อมพร้อมกับคุณครูต้นทาง นะครับอีกครั้งนะครับให้นักเรียนสังเกตคำควบกล้ำนะครับและตัวสะกด อ่านออกเสียงแต่ละคำไม่ชัดเจนไม่ว่าจะเป็นรอเรือ หรือรอลิงครับคุณแจ๊คครับ เอาล่ะครับ เดี๋ยวเรามาอ่านเนื้อเพลงไปพร้อมๆกัน กลับ ครูเบสจะนำนะครับครูแตกนี่ก็จะให้อ่านตามนะครับให้กูแตะกันไป จับนักเรียนไปทางเลย นะครับ เดี๋ยวเราจะมาฝึกอ่านเนื้อเพลงกันเลยนะครับพร้อมนะครับ แดดร้อนฮอนแดดฮอนฮอน เมื่อทินกรจะลับเหลี่ยมเมฆา ทินกรจะลับเหลี่ยมเมฆา คอร์ดแพ้แสงเรืองอร่ามช่างงามตาทอแสงเรืองอร่ามช่าง ในนภาสลับจับอัมพร ในนภาสลับจับอัมพร ใช่แล้วครับเอาล่ะครับนักเรียนครับคุณครูอยากให้นักเรียนนะครับสังเกต ครับคำว่าทินกรก่อนนะครับพี่มาก่อนนั้น แปลว่าอะไรครับนักเรียนครับ ครับ ทินกรครับ พระอาทิตย์นั่นเองครับคุณแจ๊คครับสำหรับคำว่าทินกรแปลว่าพระอาทิตย์นะครับ คำตอบมานะครับ เมฆาครับนักเรียนครับ ก็คือ ก้อนเมฆนะครับ แม่ค้าครับคำตอบมาครับที่คุณครูอยากให้นักเรียนดูนะครับก็คือนภา นะครับเห็นไหมครับ บรรทัดสุดท้ายนะครับก็คือฟ้านั่นเอง นะครับจะคล้ายๆกับอัมพรครับอัมพรก็จะแปลว่าท้องฟ้าครับทะเบียนครับ อ้าวหรอครับเดี๋ยวเรามาอ่านเนื้อเพลงกันต่อครับนักเรียนครับ แดดฮ้อนร้อน แดดร้อนร้อนเมื่อทินกรจะลาโลกไปไกลเมื่อก่อนจะลาโลกไปไกล ยามนี้จำต้องพรากจากดวงใจ ยามนี้จำต้องพรากจากดวงใจ ไกลแสนไกลสุดห่วงยอดดวงตา ไกลแสนไกลสุดห่วงยอดดวงตา แต่ก่อนเคยคลอเคลียกัน แต่ก่อนเคยคลอเคลียกัน ทุกวันคืนคลื่นทุกวันคืนรื่นอุรา ต้องอยู่เดียวเปลี่ยววิญญา ต้องอยู่เดียวเปลี่ยววิญญาณ เหมือนดั่งนภาอะไรทินกรเหมือนดังนภาไร้ทินกร dashboard dashboard ทินกรจะลาโลกไปไกล หากชินกรจะลาโลกไปไกล ความรักเราคงอยู่คู่กันไป ความรักเราคงอยู่คู่กันไป ในหัวใจคงอยู่คู่เชยชม ในหัวใจคงอยู่คู่เคยชม เอามาครับแดดร้อน แดดร้อนฮอนหมู่มวลภมรบินลอยล่องตามลม หมู่มวลภมรบินลอยล่องตามลม คลอเคล้าพฤกษาชาติชื่นเชยชม คลอเคล้าพฤกษชาติชื่นเชยชม สมสมตามอารมณ์ล่องเลยไปชมสมตามอารมณ์ล่องเลยไป ลิ่วลมโชยพริ้วลมโชย พันธุ์ไม้โปรย รวยรุ่งห่วงอะไรกลิ่นพันธุ์ไม้โปรยโรยร่วงห่วงอะไร ยามสายัณห์พันพรากจากดวงใจ ยามสายัณห์พันพรากจากดวงใจ คอยแสงทองวันใหม่กลับคืนมา คอยแสงทองวันใหม่กลับคืนมา แต่ก่อนเคยคลอเคลียกัน แต่ก่อนเคยคลอเคลียกัน ทุกวันคืนชื่นอุรา ทุกวันคืนชื่นอุรา ต้องอยู่เดียวเปลี่ยววิญญาณ ต้องอยู่เดียวเปลี่ยววิญญาณ เหมือนดั่งนภาทินกร เหมือนดังนภาไร้ทินกร โอ้ยามเย็น โอ้ยามเย็น จบยามนี้เป็นเวลาสุดอาวรณ์ จบยามนี้เป็นเวลาสุดอาวรณ์ ยามไร้ความสว่างห่างทินกรยามไร้ความสว่างทินกร ยามรักจำจะจรจากกันไป ยามรักจำจะจรจากกันไป ครับและนี่นะครับก็คือเนื้อเพลงทั้งหมดที่นักเรียนปลายทางของคุณครูจะได้ฝึกร้องกันในวันนี้ครับ เอาล่ะครับเดี๋ยวเรามาดูประโยชน์จากการ ร้องเพลงและหลักการฝึกร้องเพลงกันดีกว่าครับครูแตกครับ ค่ะ สำหรับประโยชน์ของการฝึกร้องเพลงนะครับ 1 เลย นักเรียนก็จะได้รู้ความหมายของบทเพลง นะครับ 2 นะครับนักเรียนจะได้รู้จังหวะและทำนองเพลงครับ และสุดท้ายครับ นะคะเรียนรู้ถึงอารมณ์ของบทเพลงนี้สำคัญมากๆครับ ครับใช่แล้วค่ะนะคะ นัดต่อไปครับต่อไปนะคะจะเป็นหลักของการฝึกร้องเพลงค่ะ 1 เลยนะคะนักเรียนนั่งหลังตรงนะคะ มือวางไว้ในตำแหน่งที่เหมาะสมค่ะ 2 ค่ะ ใช้มือเคาะจังหวะเบาๆค่ะ ครับ 3 นะคะร้องความดังพอเหมาะนะคะโดยการไม่ต้องเป็นห่วงนะคะหรือว่าตะโกน เสียงค่ะใช่แล้วครับการร้องเพลงนะครับเราจะต้องร้องความดังให้พอเหมาะ นักเรียนครับไม่ดังจนเกินไปนะครับนะครับนะครับถึงเวลาที่เราจะมา ฝึกร้องเพลงนะครับ บทเพลงพระราชนิพนธ์ยามเย็นนั้นเองครับคุณแจ๊คครับ ค่ะเอาล่ะครับเดี๋ยวคุณครูจะเป็นคนร้องนำเหมือนเดิมนะครับส่วนคุณครูแจ็ค ก็จะร้องตามนะครับถ้าคู่แรกจะเหมือนกับ นักเรียนปลายทางเลยให้นักเรียนปลายทางขอร้องไปพร้อมพร้อมกันกับคุณครูแตกนะครับ เอาหรอครับถ้าพร้อมแล้วอย่าลืมนั่งหลังตรงครับนั่งเล่นครับ เดี๋ยวเรามาฝึกร้องเพลงกันครับ พร้อมนะครับนักเรียนครับ 1 2 และ 3 ครับ แดดฮอน ทินกรจะลับ แดดรอนๆเมื่อทินกรจะลับเหลี่ยมเมฆา เมื่อทินกรจะลับเหลี่ยมเมฆา ทอแสงเรืองอร่ามช่างงามตา ทอแสงเรืองอร่ามช่างงามตา ในนภาสลับจับอัมพร ในนภาสลับจับอัมพร แดดร้อนแดดร้อนๆเมื่อทินกรจะลาโลกไปไกล วิทยากรจะลาโลกไปไกล ยามนี้จำต้องพรากจากดวงใจ ยามนี้จำต้องพรากจากดวงใจ ไกลแสนไกลสุดห่วงยอดดวงตา ไกลแสนไกลสุดห่วงยอดดวงตา แต่ก่อนเคยคลอเคลียกัน แต่ก่อนเคยคลอเคลียกันทุกวันคืนคลื่นอุราทุกวันคืนรื่นอุรา ต้องอยู่เดียว วิญญาณ ต้องอยู่เดียวเปลี่ยววิญญา เหมือนดั่งนภาอะไรทินกรเหมือนดังนภาไร้ทินกร แบบคนนอนร้อนหักชินกรจะลาโลกไปไกล ทินกรจะลาโลกไปไกล ความรักเราคงอยู่คู่กันไป ความรักเราคงอยู่คู่กันไป ในหัวใจคงอยู่คู่เชยชม ในหัวใจคงอยู่คู่เชยชม แบบหลอนๆ แบบ ลอนดอนหมู่มวลภมรบินล่อง ตามลม หมู่มวลภมรบินลอยล่องตามลม รอเขาพฤกษชาติชื่นชมคลอเคล้าพุทธชาติชื่นชม ชมสมตามอารมณ์ล่องเลยไป ผมส่งตามอารมณ์ล่องเลยไป ลิ่วลมโชยพริ้วลมโชยกลิ่นพันธุ์ไม้โปรยโรยร่วง กลิ่นพรรณไม้โปรยโรยร่วงห่วงอะไร ยามสายัณห์พันพรากจากดวงใจ ยามสายัณห์พันพรากจากดวงใจ แสงทองวันใหม่กลับคืนมาคอยแสงทองวันใหม่กลับคืนมา แต่ก่อนเคยคลอเคลียกันแต่ก่อนเคยคลอเคลียกันทุกวันคืนชื่นอุรา ทุกวันคืนชื่นอุราต้องอยู่ เดี๋ยวเปรี้ยววิญญาณต้องอยู่เดียวเปลี่ยววิญญาณเหมือนดั่งนภาไร้ทินกร เหมือนดั่งนภาไร้ทินกร โอ้ยามเย็นยามเย็นจบยามนี้เป็นเวลาสุดอาวรณ์ จบอย่างนี้เป็นเวลาสุดอาวรณ์ยามและความสว่างห่างทินกร ยังไม่ความสว่างทินกร ยามรักจำจรจากกันไป ยามรักจำจรจากกันไป ตบมือให้กับนักเรียนปลายทางของเราครับคุณแจ๊คครับ เยี่ยมเลยครับจบแล้วครับสำหรับการฝึกร้องเพลงนะครับ พระราชนิพนธ์ยามเย็นครับเดี๋ยวคุณครูจะมาทบทวนอีก 1 ครั้งนะครับ เต็มเพลงเลย นะครับโดนนักเรียนร้องพร้อมกับคุณครูต้นทางเลยนะครับค่ะเอาล่ะครับนั่งเล่นครับ เดี๋ยวเรามาร้องกันนะครับพร้อมกับคุณครูต้นทางอีก 1 รอบนะครับ เตรียมพร้อมนะครับถ้าพร้อมแล้ว นั่งหลังตรงครับ เรามาร้องเพลงกันเลยครับ แดดร้อนๆ เมื่อทินกรจะลับเหลี่ยมเมฆา ทอแสงเรืองอร่ามช่างงามตาในนภาสลับกับอัมพร แดดร้อนร้อนเมื่อทินกรจะลาโลกไปไกล ยามนี้จำต้องพรากจากดวงใจ ไกลแสนไกลสุดห่วงยอดดวงตา แต่ก่อนเคยคลอเคลียกัน ทุกวันคืนชื่นอุราต้องอยู่เดียวเปลี่ยววิญญา เหมือนดังนภาไร้ทินกรแดดร้อนร้อนเมื่อทินกรจะลาโลกไปไกล ความรักเราคงอยู่คู่กันไปในหัวใจคงอยู่คู่เชยชม แดดร้อนร้อนบินลอยล่องตามลม คลองเขาพฤกษชาติชื่นเชยชมชมสมตามอารมณ์ล่องเลยไป อยู่ลมโชย กลิ่นพรรณไม้โปรยโรยร่วงห่วงอะไร ยามสายัณห์พันพรากจากดวงใจ คอยแสงทองวันใหม่กลับคืนมาแต่ก่อนเคยคลอเคลียกัน วันคืนรื่นชื่นอุรา ต้องอยู่เดียวเปลี่ยววิญญาณ เหมือนดังนภาไร้ทินกร โอ้ยามเย็นจบยามนี้เป็นเวลาสุดอาวรณ์ยามไร้ความสว่างทินกร ยางมัดจำจร จากกันไป จบไปอีกแล้วครับรู้จักครับสำหรับการร้องทบทวนทั้งเพลง 1 รอบครับ เรามาปรบมือให้กับนักเรียนปลายทางของเราอีกครั้งครับกุญแจครับ เยี่ยมเลยครับรักรับนักเรียนครับจากนี้นะครับก็จะ ถึง การปฏิบัติของเราครับคุยได้ครับ ค่ะสำหรับขั้นปฏิบัติของเรานะครับสำหรับนักเรียนคุณครูอยากให้ เรียนนะครับจับคู่นะครับหรือแบ่งกลุ่มนะครับในการฝึกขับร้องบทเพลงพระราชนิพนธ์ ยามเย็นครับนักเรียนครับค่าและในส่วนของคุณครูปลายทางนะคะฝากคุณครูปลายทางนะคะ กูจะเรียนนะคะดูแลความเรียบร้อยในการฝึกร้องเพลงพระราชนิพนธ์ของนักเรียนด้วยค่ะ ครับ ฮัลโหลครับนักเรียนครับเดี๋ยวเราไปฝึกร้องบทเพลงพระราชนิพนธ์ยามเย็นกันครับ ไปเลยครับ แดดรอนๆเมื่อทินกรจะลับเหลี่ยมเมฆา ชินกรจะลับเหลี่ยมเมฆา เมื่อทินกรจะลับเหลี่ยมเมฆาทอแสงเรืองอร่ามช่างงามตา คอลเซ็นเตอร์เรืองอร่ามช่างแอร์ ในนภาสลับจับอัมพร ในนภาสลับจับอัมพร แดดร้อนร้อนเมื่อทินกรจะลาโลกไปไกล เมื่อทินกรจะลาโลกไปไกล ยามนี้จำต้องพรากจากดวงใจ ยามนี้จำต้องพรากจากดวงใจ ไกลแสนไกลสุดห่วงยอดดวงตา ไกลแสนไกลสุดห่วงยอดดวงตา แต่ก่อนเคยคลอเคลียกัน แต่ก่อนเคยคลอเคลียกันทุกวันคืนชื่นอุรา ทุกวันคืนคลื่นอุรา ต้องอยู่เดียวเปลี่ยววิญญา ต้องอยู่เดียวเปลี่ยวปัญญาเหมือนดังนภาไร้ทินกร นภาไร้ทินกร แบบห้องนอนห้องนอน ชินกรจะลาโลกไปไกลหากทินกรจะลาโลกไปไกล ความรักเราคงอยู่คู่กันไป ความรักเราคงอยู่คู่กันไปในหัวใจคงอยู่คู่เชยชม ในหัวใจคงอยู่คู่เชยชม แดดรอนรอนบินลอยล่องตามลม อุโมงค์ภมรบินลอยล่องตามลม รอเขาพฤกษชาติชื่นชมคราวพฤกษาชาติชื่นเชยชม สมทรงตามอารมณ์ล่องเลยไป ชมตามอารมณ์ล่องเลยไป รีวิวลมโชย กิ่งพันธุ์ไม้โปรยโรยร่วงห่วงอาลัยกลิ่นพันธุ์ไม้โปรย ร่วงห่วงอาลัยยามสายัณห์พันพรากจากดวงใจ คอยแสงทองวันใหม่ กลับคืนมาคอยแสงทองวันใหม่กลับคืนมา แต่ก่อนเคยคลอเคลียกัน แต่ก่อนเคยคลอเคลียกันทุกวันคืนชื่นอุราทุกวันคืนชื่นอุรา ต้องอยู่เดียวเปลี่ยววิญญาณ์ต้องอยู่เดียวเปลี่ยวปัญญาเหมือนดั่งนภารัตนกร เหมือนดังนภาไร้ทินกร โอ้ยามเย็น โอ้ยามเย็นจบยามนี้เป็นเวลาสุดอาวรณ์ยามนี้เป็นเวลาสุนารี ยำไร้ความสว่างทินกร ยามไร้ความสว่างหาชินกร ยามรักจำจะจรจากกันไป ยามรัก จะจรจากกันไป แดดร้อนนคร เมื่อทินกรจะลับเหลี่ยมเมฆาทอแสงเรืองอร่ามช่างงามตา ขอแสงเรืองอร่ามช่างงามตาในนภาสลับจับอัมพร ในนภาสลับจับอัมพร แดดร้อนร้อนเมื่อทินกรจะลาโลกไปไกลนะก่อนจะลาโลกไปไกล ยังไม่จำต้องพรากจากดวงใจ ยามนี้จำต้องพรากจากดวงใจไกลแสนไกลสุดห่วงยอดดวงตา ไกลแสนไกลสุดห่วงยอดดวงตา แต่ก่อนเคยคลอเคลียกันแต่ก่อนเคยคลอเคลียกัน ทุกวันคืนชื่นอุรา ทุกวันคืนชื่นอุราต้องอยู่เดียวเปลี่ยววิญญาณ์ต้องอยู่เดียวเปลี่ยวปัญญา เหมือนดังนภาไร้ทินกรบุนดังนภาลัยทินกร แดดร้อนร้อนเมื่อทินกรจะลาโลกไปไกล หากกินก่อนจะลาโลกไปไกลความรักเราคงอยู่คู่กันไปความรักเราคงอยู่คู่กันไป ในหัวใจคงอยู่คู่เชยชมในหัวใจคงอยู่คู่เชยชม แดดร้อนร้อน แบบตัดรอนรอนมนตรีลอยล่องตามลม มวลภมรบินลอยล่องตามลมชมคลองคล้าพฤกษชาติชื่นชม สมทรงตามอารมณ์ ล่องลอยไป ชมสมตามอารมณ์ล่องเลยไป ลิ่วลมโชยพริ้วลมโชยกลิ่นพันธุ์ไม้โปรยโรยร่วงห่วงอะไร ผลิตภัณฑ์ไม้โปรยโรยร่วงห่วงอาลัยยามสายัณห์พันพรากจากดวงใจ สายัณห์พันพรากจากดวงใจ คอยแสงทองวันใหม่กลับ คืนมาคอยแสงทองวันใหม่กลับคืนมา แต่ก่อนเคยคลอเคลียกัน แต่ก่อนเคยคลอเคลียกันทุกวันคืนชื่นอุราทุกวันคืนชื่นอุรา ต้องอยู่เดียวเปลี่ยววิญญา ต้องอยู่เดียวเปลี่ยวปัญญาเหมือนดั่งนภาอะไรทินกรเหมือนดังนภาไร้ทินกร โอ้ยามเย็นยามเย็นลูกยามนี้เป็นเวลาสุดอาวรณ์ จบยามนี้เป็นเวลาสุดอาวรณ์ยามไร้ความสว่างทินกร ยามพลังความสว่างถ่านหินตะกอน ยามรักจำจะจรจากกันไปยามรักจำจะจรจากกันไป หาคำว่า น้องแนทอาบน้ำ ใกล้แล้วต่อไปนะคะ เต่างอยเต่างอย เอาหรอคะ กลับพร้อมกัน สอบถามครับ พร้อมนะครับ ฝาท้ายอดีตอดีต 2 รอบใช่ไหมครับ ครับเป็นอย่างไรกันบ้างครับไม่มีครับลองตามกันอย่างคล่องแคล่วเลยนะคะ คุณครูชื่อว่านักเรียนร้องกันได้ทุกเรื่องครับคุณแจ๊คครับและสำหรับนักเลงคนไหนอ่ะครับยังร้องไม่คล่อง คุณครูอยากจะให้นักเรียน หาเวลาว่างนะครับ นาฬิกา ฝึกหัดร้องนะครับ บ่ายๆนะครับ นักเรียนจะทำได้ดีขึ้นนั่นเองนะครับแล้ววันนี้ครับเราก็จะมาสรุปบทเรียนกันอีก 1 ครั้งครับ สำหรับวันนี้นะครับนักเรียนก็ได้ฝึกร้องใช่ไหมครับ บทเพลงพระราชนิพนธ์ยามเย็น นะครับและนักเรียนจะนำความรู้ที่สุดลองในวันนี้นะครับไปใช้ในครั้งหน้าด้วยครับ กลับแล้วค่ะ สลับข้างหน้าครับเราจะเรียนในเรื่องของอะไรครับค่าครั้งต่อไปนะคะ เจริญในเรื่องของท่าทางประกอบเพลงนี้เช่นเดิมนะคะ ใช่แล้วครับ เป็นอย่างไรนั้นเราติดตามเลยครับนักเรียนครับสำหรับวันนี้นะครับคุณครูสองคนขอทิ้งท้ายไว้เพียงเท่านี้ ครับพบกันครั้งหน้าครั้งนี้สวัสดีครับ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10_๑ ท่าทางประกอบเพลง (1) 25 ก.พ. 65</dc:title>
  <dc:creator/>
  <cp:keywords/>
  <dcterms:created xsi:type="dcterms:W3CDTF">2024-01-04T03:07:28Z</dcterms:created>
  <dcterms:modified xsi:type="dcterms:W3CDTF">2024-01-04T03: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13.00 น.</vt:lpwstr>
  </property>
  <property fmtid="{D5CDD505-2E9C-101B-9397-08002B2CF9AE}" pid="3" name="subtitle">
    <vt:lpwstr/>
  </property>
</Properties>
</file>